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7FC3D" w14:textId="2C8BE321" w:rsidR="0000032A" w:rsidRDefault="00BB063D" w:rsidP="0000032A">
      <w:pPr>
        <w:spacing w:line="480" w:lineRule="exact"/>
        <w:jc w:val="center"/>
      </w:pPr>
      <w:r>
        <w:rPr>
          <w:rFonts w:ascii="標楷體" w:eastAsia="標楷體" w:hAnsi="標楷體" w:hint="eastAsia"/>
          <w:sz w:val="36"/>
          <w:szCs w:val="28"/>
        </w:rPr>
        <w:t>國立臺灣大學工學院院學士學位申請書</w:t>
      </w:r>
    </w:p>
    <w:p w14:paraId="66347DEF" w14:textId="77777777" w:rsidR="00142F33" w:rsidRPr="00793FE6" w:rsidRDefault="00142F33" w:rsidP="00F82C8A">
      <w:pPr>
        <w:spacing w:line="0" w:lineRule="atLeast"/>
        <w:rPr>
          <w:rFonts w:ascii="標楷體" w:eastAsia="標楷體" w:hAnsi="標楷體"/>
          <w:b/>
          <w:bCs/>
        </w:rPr>
      </w:pPr>
      <w:r w:rsidRPr="00793FE6">
        <w:rPr>
          <w:rFonts w:ascii="標楷體" w:eastAsia="標楷體" w:hAnsi="標楷體" w:hint="eastAsia"/>
          <w:b/>
          <w:bCs/>
        </w:rPr>
        <w:t>重要注意事項</w:t>
      </w:r>
    </w:p>
    <w:p w14:paraId="06D0287F" w14:textId="43EE5795" w:rsidR="00142F33" w:rsidRDefault="00F82C8A" w:rsidP="00F82C8A">
      <w:pPr>
        <w:pStyle w:val="a3"/>
        <w:numPr>
          <w:ilvl w:val="0"/>
          <w:numId w:val="8"/>
        </w:numPr>
        <w:spacing w:line="0" w:lineRule="atLeas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申請</w:t>
      </w:r>
      <w:r w:rsidRPr="00F82C8A">
        <w:rPr>
          <w:rFonts w:ascii="標楷體" w:eastAsia="標楷體" w:hAnsi="標楷體" w:hint="eastAsia"/>
        </w:rPr>
        <w:t>學生應於申請時程內備妥下列資料以</w:t>
      </w:r>
      <w:r w:rsidR="000A045C">
        <w:rPr>
          <w:rFonts w:ascii="標楷體" w:eastAsia="標楷體" w:hAnsi="標楷體" w:hint="eastAsia"/>
        </w:rPr>
        <w:t>書面紙本</w:t>
      </w:r>
      <w:r w:rsidRPr="00F82C8A">
        <w:rPr>
          <w:rFonts w:ascii="標楷體" w:eastAsia="標楷體" w:hAnsi="標楷體" w:hint="eastAsia"/>
        </w:rPr>
        <w:t>方式送達</w:t>
      </w:r>
      <w:r w:rsidRPr="000A045C">
        <w:rPr>
          <w:rFonts w:ascii="標楷體" w:eastAsia="標楷體" w:hAnsi="標楷體" w:hint="eastAsia"/>
          <w:b/>
          <w:bCs/>
        </w:rPr>
        <w:t>本</w:t>
      </w:r>
      <w:proofErr w:type="gramStart"/>
      <w:r w:rsidRPr="000A045C">
        <w:rPr>
          <w:rFonts w:ascii="標楷體" w:eastAsia="標楷體" w:hAnsi="標楷體" w:hint="eastAsia"/>
          <w:b/>
          <w:bCs/>
        </w:rPr>
        <w:t>院</w:t>
      </w:r>
      <w:r w:rsidR="000A045C" w:rsidRPr="000A045C">
        <w:rPr>
          <w:rFonts w:ascii="標楷體" w:eastAsia="標楷體" w:hAnsi="標楷體" w:hint="eastAsia"/>
          <w:b/>
          <w:bCs/>
        </w:rPr>
        <w:t>工綜館</w:t>
      </w:r>
      <w:proofErr w:type="gramEnd"/>
      <w:r w:rsidR="000A045C" w:rsidRPr="000A045C">
        <w:rPr>
          <w:rFonts w:ascii="標楷體" w:eastAsia="標楷體" w:hAnsi="標楷體" w:hint="eastAsia"/>
          <w:b/>
          <w:bCs/>
        </w:rPr>
        <w:t>235室</w:t>
      </w:r>
      <w:r w:rsidRPr="00F82C8A">
        <w:rPr>
          <w:rFonts w:ascii="標楷體" w:eastAsia="標楷體" w:hAnsi="標楷體" w:hint="eastAsia"/>
        </w:rPr>
        <w:t>，並至本校「轉系、輔系、雙主修專區」網站</w:t>
      </w:r>
      <w:proofErr w:type="gramStart"/>
      <w:r w:rsidRPr="00F82C8A">
        <w:rPr>
          <w:rFonts w:ascii="標楷體" w:eastAsia="標楷體" w:hAnsi="標楷體" w:hint="eastAsia"/>
        </w:rPr>
        <w:t>（</w:t>
      </w:r>
      <w:proofErr w:type="gramEnd"/>
      <w:r w:rsidRPr="00F82C8A">
        <w:rPr>
          <w:rFonts w:ascii="標楷體" w:eastAsia="標楷體" w:hAnsi="標楷體" w:hint="eastAsia"/>
        </w:rPr>
        <w:t>https://reg227.aca.ntu.edu.tw/tmd/stuquery/</w:t>
      </w:r>
      <w:proofErr w:type="gramStart"/>
      <w:r w:rsidRPr="00F82C8A">
        <w:rPr>
          <w:rFonts w:ascii="標楷體" w:eastAsia="標楷體" w:hAnsi="標楷體" w:hint="eastAsia"/>
        </w:rPr>
        <w:t>）</w:t>
      </w:r>
      <w:proofErr w:type="gramEnd"/>
      <w:r w:rsidRPr="00F82C8A">
        <w:rPr>
          <w:rFonts w:ascii="標楷體" w:eastAsia="標楷體" w:hAnsi="標楷體" w:hint="eastAsia"/>
        </w:rPr>
        <w:t>申請登記，</w:t>
      </w:r>
      <w:r w:rsidRPr="000A045C">
        <w:rPr>
          <w:rFonts w:ascii="標楷體" w:eastAsia="標楷體" w:hAnsi="標楷體" w:hint="eastAsia"/>
          <w:b/>
          <w:bCs/>
        </w:rPr>
        <w:t>資料繳交</w:t>
      </w:r>
      <w:r w:rsidRPr="00F82C8A">
        <w:rPr>
          <w:rFonts w:ascii="標楷體" w:eastAsia="標楷體" w:hAnsi="標楷體" w:hint="eastAsia"/>
        </w:rPr>
        <w:t>及</w:t>
      </w:r>
      <w:r w:rsidRPr="000A045C">
        <w:rPr>
          <w:rFonts w:ascii="標楷體" w:eastAsia="標楷體" w:hAnsi="標楷體" w:hint="eastAsia"/>
          <w:b/>
          <w:bCs/>
        </w:rPr>
        <w:t>網路登記</w:t>
      </w:r>
      <w:r w:rsidRPr="00F82C8A">
        <w:rPr>
          <w:rFonts w:ascii="標楷體" w:eastAsia="標楷體" w:hAnsi="標楷體" w:hint="eastAsia"/>
        </w:rPr>
        <w:t>皆應完成</w:t>
      </w:r>
      <w:r>
        <w:rPr>
          <w:rFonts w:ascii="標楷體" w:eastAsia="標楷體" w:hAnsi="標楷體" w:hint="eastAsia"/>
        </w:rPr>
        <w:t>。</w:t>
      </w:r>
    </w:p>
    <w:p w14:paraId="7AAE4E79" w14:textId="77777777" w:rsidR="00F82C8A" w:rsidRPr="00142F33" w:rsidRDefault="00F82C8A" w:rsidP="00F82C8A">
      <w:pPr>
        <w:pStyle w:val="a3"/>
        <w:numPr>
          <w:ilvl w:val="0"/>
          <w:numId w:val="8"/>
        </w:numPr>
        <w:spacing w:line="0" w:lineRule="atLeast"/>
        <w:jc w:val="both"/>
        <w:rPr>
          <w:rFonts w:ascii="標楷體" w:eastAsia="標楷體" w:hAnsi="標楷體"/>
        </w:rPr>
      </w:pPr>
      <w:proofErr w:type="gramStart"/>
      <w:r>
        <w:rPr>
          <w:rFonts w:ascii="標楷體" w:eastAsia="標楷體" w:hAnsi="標楷體" w:hint="eastAsia"/>
        </w:rPr>
        <w:t>複</w:t>
      </w:r>
      <w:proofErr w:type="gramEnd"/>
      <w:r>
        <w:rPr>
          <w:rFonts w:ascii="標楷體" w:eastAsia="標楷體" w:hAnsi="標楷體" w:hint="eastAsia"/>
        </w:rPr>
        <w:t>審</w:t>
      </w:r>
      <w:r w:rsidRPr="00F82C8A">
        <w:rPr>
          <w:rFonts w:ascii="標楷體" w:eastAsia="標楷體" w:hAnsi="標楷體" w:hint="eastAsia"/>
        </w:rPr>
        <w:t>結果（含轉系、雙主修、輔系志願排序結果）將依本校行政作業時程通知</w:t>
      </w:r>
      <w:r>
        <w:rPr>
          <w:rFonts w:ascii="標楷體" w:eastAsia="標楷體" w:hAnsi="標楷體" w:hint="eastAsia"/>
        </w:rPr>
        <w:t>申請</w:t>
      </w:r>
      <w:r w:rsidRPr="00F82C8A">
        <w:rPr>
          <w:rFonts w:ascii="標楷體" w:eastAsia="標楷體" w:hAnsi="標楷體" w:hint="eastAsia"/>
        </w:rPr>
        <w:t>學生至「轉系、輔系、雙主修專區」網站查詢。</w:t>
      </w:r>
    </w:p>
    <w:tbl>
      <w:tblPr>
        <w:tblW w:w="9921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55"/>
        <w:gridCol w:w="98"/>
        <w:gridCol w:w="365"/>
        <w:gridCol w:w="1289"/>
        <w:gridCol w:w="1366"/>
        <w:gridCol w:w="992"/>
        <w:gridCol w:w="1039"/>
        <w:gridCol w:w="237"/>
        <w:gridCol w:w="1326"/>
        <w:gridCol w:w="1654"/>
      </w:tblGrid>
      <w:tr w:rsidR="0000032A" w14:paraId="41460EFD" w14:textId="77777777" w:rsidTr="00692F64">
        <w:trPr>
          <w:trHeight w:val="517"/>
          <w:jc w:val="center"/>
        </w:trPr>
        <w:tc>
          <w:tcPr>
            <w:tcW w:w="2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057CF5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姓名</w:t>
            </w:r>
          </w:p>
        </w:tc>
        <w:tc>
          <w:tcPr>
            <w:tcW w:w="26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97865D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0A82F0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學號</w:t>
            </w:r>
          </w:p>
        </w:tc>
        <w:tc>
          <w:tcPr>
            <w:tcW w:w="32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E1346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00032A" w14:paraId="0243D549" w14:textId="77777777" w:rsidTr="00692F64">
        <w:trPr>
          <w:jc w:val="center"/>
        </w:trPr>
        <w:tc>
          <w:tcPr>
            <w:tcW w:w="2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9E058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所屬學系組</w:t>
            </w:r>
          </w:p>
          <w:p w14:paraId="70E0610A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學位學程)</w:t>
            </w:r>
          </w:p>
        </w:tc>
        <w:tc>
          <w:tcPr>
            <w:tcW w:w="26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F7AB00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80E45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年級</w:t>
            </w:r>
          </w:p>
        </w:tc>
        <w:tc>
          <w:tcPr>
            <w:tcW w:w="32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83CDD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00032A" w14:paraId="6C5CE5BC" w14:textId="77777777" w:rsidTr="00692F64">
        <w:trPr>
          <w:trHeight w:val="622"/>
          <w:jc w:val="center"/>
        </w:trPr>
        <w:tc>
          <w:tcPr>
            <w:tcW w:w="2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5A13AD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電子郵件</w:t>
            </w:r>
          </w:p>
        </w:tc>
        <w:tc>
          <w:tcPr>
            <w:tcW w:w="7903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1E2F7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00032A" w14:paraId="7D662B6F" w14:textId="77777777" w:rsidTr="00692F64">
        <w:trPr>
          <w:trHeight w:val="622"/>
          <w:jc w:val="center"/>
        </w:trPr>
        <w:tc>
          <w:tcPr>
            <w:tcW w:w="2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E64C7E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</w:pPr>
            <w:r>
              <w:rPr>
                <w:rFonts w:ascii="標楷體" w:eastAsia="標楷體" w:hAnsi="標楷體"/>
              </w:rPr>
              <w:t>連絡電話</w:t>
            </w:r>
          </w:p>
        </w:tc>
        <w:tc>
          <w:tcPr>
            <w:tcW w:w="26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14688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FF0000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CB9131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申請日期</w:t>
            </w:r>
          </w:p>
        </w:tc>
        <w:tc>
          <w:tcPr>
            <w:tcW w:w="32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DF113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年  月  日</w:t>
            </w:r>
          </w:p>
        </w:tc>
      </w:tr>
      <w:tr w:rsidR="0000032A" w14:paraId="5063C6C2" w14:textId="77777777" w:rsidTr="00692F64">
        <w:trPr>
          <w:jc w:val="center"/>
        </w:trPr>
        <w:tc>
          <w:tcPr>
            <w:tcW w:w="992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D30BE" w14:textId="77777777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一、學習動機與目標</w:t>
            </w:r>
          </w:p>
        </w:tc>
      </w:tr>
      <w:tr w:rsidR="0000032A" w14:paraId="3FF90F50" w14:textId="77777777" w:rsidTr="00692F64">
        <w:trPr>
          <w:jc w:val="center"/>
        </w:trPr>
        <w:tc>
          <w:tcPr>
            <w:tcW w:w="992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CE33C" w14:textId="77777777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說明：應具體敘明學習動機與學習目標。)</w:t>
            </w:r>
          </w:p>
          <w:p w14:paraId="353637B5" w14:textId="77777777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</w:rPr>
            </w:pPr>
          </w:p>
          <w:p w14:paraId="7C03FC75" w14:textId="77777777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</w:rPr>
            </w:pPr>
          </w:p>
        </w:tc>
      </w:tr>
      <w:tr w:rsidR="0000032A" w14:paraId="6CEF87BA" w14:textId="77777777" w:rsidTr="00692F64">
        <w:trPr>
          <w:jc w:val="center"/>
        </w:trPr>
        <w:tc>
          <w:tcPr>
            <w:tcW w:w="992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D3ED0" w14:textId="754573F8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二、</w:t>
            </w:r>
            <w:r w:rsidR="000A045C" w:rsidRPr="00917B9A">
              <w:rPr>
                <w:rFonts w:ascii="標楷體" w:eastAsia="標楷體" w:hAnsi="標楷體" w:hint="eastAsia"/>
                <w:bCs/>
                <w:color w:val="000000" w:themeColor="text1"/>
              </w:rPr>
              <w:t>須修畢</w:t>
            </w:r>
            <w:r w:rsidR="000A045C" w:rsidRPr="00917B9A">
              <w:rPr>
                <w:rFonts w:ascii="標楷體" w:eastAsia="標楷體" w:hAnsi="標楷體" w:hint="eastAsia"/>
                <w:b/>
                <w:color w:val="000000" w:themeColor="text1"/>
              </w:rPr>
              <w:t>所屬學系大學部一年級</w:t>
            </w:r>
            <w:r w:rsidR="000A045C" w:rsidRPr="00917B9A">
              <w:rPr>
                <w:rFonts w:ascii="標楷體" w:eastAsia="標楷體" w:hAnsi="標楷體" w:hint="eastAsia"/>
                <w:bCs/>
                <w:color w:val="000000" w:themeColor="text1"/>
              </w:rPr>
              <w:t>必修課程</w:t>
            </w:r>
          </w:p>
        </w:tc>
      </w:tr>
      <w:tr w:rsidR="00793FE6" w14:paraId="52818F87" w14:textId="77777777" w:rsidTr="00793FE6">
        <w:trPr>
          <w:jc w:val="center"/>
        </w:trPr>
        <w:tc>
          <w:tcPr>
            <w:tcW w:w="16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36E66D" w14:textId="5BCBA280" w:rsidR="00793FE6" w:rsidRDefault="00793FE6" w:rsidP="00793FE6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FF0000"/>
              </w:rPr>
            </w:pPr>
            <w:r>
              <w:rPr>
                <w:rFonts w:ascii="標楷體" w:eastAsia="標楷體" w:hAnsi="標楷體" w:hint="eastAsia"/>
              </w:rPr>
              <w:t>原所屬學系大學部一年級必修</w:t>
            </w:r>
            <w:r w:rsidRPr="00F82C8A">
              <w:rPr>
                <w:rFonts w:ascii="標楷體" w:eastAsia="標楷體" w:hAnsi="標楷體"/>
              </w:rPr>
              <w:t>課程</w:t>
            </w:r>
          </w:p>
        </w:tc>
        <w:tc>
          <w:tcPr>
            <w:tcW w:w="16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2C72E" w14:textId="1CBBBB84" w:rsidR="00793FE6" w:rsidRDefault="00793FE6" w:rsidP="00793FE6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proofErr w:type="gramStart"/>
            <w:r>
              <w:rPr>
                <w:rFonts w:ascii="標楷體" w:eastAsia="標楷體" w:hAnsi="標楷體"/>
              </w:rPr>
              <w:t>課號</w:t>
            </w:r>
            <w:proofErr w:type="gramEnd"/>
          </w:p>
        </w:tc>
        <w:tc>
          <w:tcPr>
            <w:tcW w:w="23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FF28C" w14:textId="76A38A4B" w:rsidR="00793FE6" w:rsidRDefault="00793FE6" w:rsidP="00793FE6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必修</w:t>
            </w:r>
            <w:r>
              <w:rPr>
                <w:rFonts w:ascii="標楷體" w:eastAsia="標楷體" w:hAnsi="標楷體"/>
              </w:rPr>
              <w:t>課程名稱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8BF99" w14:textId="1643614B" w:rsidR="00793FE6" w:rsidRPr="00917B9A" w:rsidRDefault="00793FE6" w:rsidP="00793FE6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000000" w:themeColor="text1"/>
              </w:rPr>
            </w:pPr>
            <w:r w:rsidRPr="00917B9A">
              <w:rPr>
                <w:rFonts w:ascii="標楷體" w:eastAsia="標楷體" w:hAnsi="標楷體" w:hint="eastAsia"/>
                <w:color w:val="000000" w:themeColor="text1"/>
              </w:rPr>
              <w:t>修習成績</w:t>
            </w:r>
          </w:p>
        </w:tc>
        <w:tc>
          <w:tcPr>
            <w:tcW w:w="1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2926" w14:textId="68A4F357" w:rsidR="00793FE6" w:rsidRPr="00917B9A" w:rsidRDefault="00793FE6" w:rsidP="00793FE6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000000" w:themeColor="text1"/>
              </w:rPr>
            </w:pPr>
            <w:r w:rsidRPr="00917B9A">
              <w:rPr>
                <w:rFonts w:ascii="標楷體" w:eastAsia="標楷體" w:hAnsi="標楷體"/>
                <w:color w:val="000000" w:themeColor="text1"/>
              </w:rPr>
              <w:t>學分數</w:t>
            </w:r>
          </w:p>
        </w:tc>
        <w:tc>
          <w:tcPr>
            <w:tcW w:w="1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6651A" w14:textId="0DDE3284" w:rsidR="00793FE6" w:rsidRDefault="00793FE6" w:rsidP="00793FE6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修課學期別</w:t>
            </w:r>
          </w:p>
        </w:tc>
      </w:tr>
      <w:tr w:rsidR="00793FE6" w14:paraId="1252E09A" w14:textId="77777777" w:rsidTr="00793FE6">
        <w:trPr>
          <w:trHeight w:val="405"/>
          <w:jc w:val="center"/>
        </w:trPr>
        <w:tc>
          <w:tcPr>
            <w:tcW w:w="165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C1C43" w14:textId="51AB5F88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FF0000"/>
              </w:rPr>
            </w:pPr>
            <w:r w:rsidRPr="00917B9A">
              <w:rPr>
                <w:rFonts w:ascii="標楷體" w:eastAsia="標楷體" w:hAnsi="標楷體" w:hint="eastAsia"/>
                <w:color w:val="000000" w:themeColor="text1"/>
              </w:rPr>
              <w:t>請依學期填寫，並檢附成績單</w:t>
            </w:r>
          </w:p>
        </w:tc>
        <w:tc>
          <w:tcPr>
            <w:tcW w:w="16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5179A" w14:textId="77777777" w:rsidR="00793FE6" w:rsidRP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23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71994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D2A2B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32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78C0A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65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41BFF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793FE6" w14:paraId="07940F23" w14:textId="77777777" w:rsidTr="00793FE6">
        <w:trPr>
          <w:trHeight w:val="405"/>
          <w:jc w:val="center"/>
        </w:trPr>
        <w:tc>
          <w:tcPr>
            <w:tcW w:w="165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B4D87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FF0000"/>
              </w:rPr>
            </w:pPr>
          </w:p>
        </w:tc>
        <w:tc>
          <w:tcPr>
            <w:tcW w:w="165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A2530" w14:textId="77777777" w:rsidR="00793FE6" w:rsidRP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2358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1608E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1F151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3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38013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535F7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793FE6" w14:paraId="12E34E5C" w14:textId="77777777" w:rsidTr="00793FE6">
        <w:trPr>
          <w:trHeight w:val="495"/>
          <w:jc w:val="center"/>
        </w:trPr>
        <w:tc>
          <w:tcPr>
            <w:tcW w:w="165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70F63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  <w:color w:val="FF0000"/>
              </w:rPr>
            </w:pPr>
          </w:p>
        </w:tc>
        <w:tc>
          <w:tcPr>
            <w:tcW w:w="165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64E57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2358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81F5F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84917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32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8DF6E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06443" w14:textId="77777777" w:rsidR="00793FE6" w:rsidRDefault="00793FE6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00032A" w14:paraId="0B699C07" w14:textId="77777777" w:rsidTr="00793FE6">
        <w:trPr>
          <w:jc w:val="center"/>
        </w:trPr>
        <w:tc>
          <w:tcPr>
            <w:tcW w:w="694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F3B0E" w14:textId="77777777" w:rsidR="0000032A" w:rsidRDefault="0000032A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學分數小計</w:t>
            </w:r>
          </w:p>
        </w:tc>
        <w:tc>
          <w:tcPr>
            <w:tcW w:w="29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94A05" w14:textId="77777777" w:rsidR="0000032A" w:rsidRDefault="0000032A" w:rsidP="00BE4E42">
            <w:pPr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</w:p>
        </w:tc>
      </w:tr>
      <w:tr w:rsidR="0000032A" w14:paraId="4D1F3C6B" w14:textId="77777777" w:rsidTr="00692F64">
        <w:trPr>
          <w:jc w:val="center"/>
        </w:trPr>
        <w:tc>
          <w:tcPr>
            <w:tcW w:w="992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375E8" w14:textId="77777777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三、輔導資源</w:t>
            </w:r>
          </w:p>
        </w:tc>
      </w:tr>
      <w:tr w:rsidR="0000032A" w14:paraId="28C16245" w14:textId="77777777" w:rsidTr="00692F64">
        <w:trPr>
          <w:trHeight w:val="1891"/>
          <w:jc w:val="center"/>
        </w:trPr>
        <w:tc>
          <w:tcPr>
            <w:tcW w:w="992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DA784" w14:textId="77777777" w:rsidR="0000032A" w:rsidRDefault="0000032A" w:rsidP="00BE4E42">
            <w:pPr>
              <w:spacing w:line="440" w:lineRule="exact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說明：</w:t>
            </w:r>
            <w:proofErr w:type="gramStart"/>
            <w:r>
              <w:rPr>
                <w:rFonts w:ascii="標楷體" w:eastAsia="標楷體" w:hAnsi="標楷體"/>
              </w:rPr>
              <w:t>請敘明可</w:t>
            </w:r>
            <w:proofErr w:type="gramEnd"/>
            <w:r>
              <w:rPr>
                <w:rFonts w:ascii="標楷體" w:eastAsia="標楷體" w:hAnsi="標楷體"/>
              </w:rPr>
              <w:t>尋求輔導或協助之單位、人員姓名及職稱，倘有需要學院協助者請勾選下方選項。)</w:t>
            </w:r>
          </w:p>
          <w:p w14:paraId="1DF05A35" w14:textId="77777777" w:rsidR="0000032A" w:rsidRDefault="0000032A" w:rsidP="00BE4E42">
            <w:pPr>
              <w:spacing w:line="440" w:lineRule="exact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□我需要學院協助媒合輔導師長</w:t>
            </w:r>
            <w:r w:rsidR="00F85EF1" w:rsidRPr="00F85EF1">
              <w:rPr>
                <w:rFonts w:ascii="標楷體" w:eastAsia="標楷體" w:hAnsi="標楷體" w:hint="eastAsia"/>
              </w:rPr>
              <w:t>晤談</w:t>
            </w:r>
            <w:r>
              <w:rPr>
                <w:rFonts w:ascii="標楷體" w:eastAsia="標楷體" w:hAnsi="標楷體"/>
              </w:rPr>
              <w:t>。</w:t>
            </w:r>
          </w:p>
        </w:tc>
      </w:tr>
      <w:tr w:rsidR="0000032A" w14:paraId="69BF447A" w14:textId="77777777" w:rsidTr="0092197E">
        <w:trPr>
          <w:trHeight w:val="841"/>
          <w:jc w:val="center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3C1B1" w14:textId="77777777" w:rsidR="0000032A" w:rsidRDefault="0000032A" w:rsidP="00BE4E42">
            <w:pPr>
              <w:suppressAutoHyphens w:val="0"/>
              <w:spacing w:line="440" w:lineRule="exact"/>
              <w:jc w:val="center"/>
              <w:textAlignment w:val="auto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學生簽名欄</w:t>
            </w:r>
          </w:p>
        </w:tc>
        <w:tc>
          <w:tcPr>
            <w:tcW w:w="836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A67DC" w14:textId="77777777" w:rsidR="0000032A" w:rsidRDefault="0000032A" w:rsidP="00BE4E42">
            <w:pPr>
              <w:suppressAutoHyphens w:val="0"/>
              <w:spacing w:line="440" w:lineRule="exact"/>
              <w:textAlignment w:val="auto"/>
              <w:rPr>
                <w:rFonts w:ascii="標楷體" w:eastAsia="標楷體" w:hAnsi="標楷體"/>
              </w:rPr>
            </w:pPr>
          </w:p>
        </w:tc>
      </w:tr>
    </w:tbl>
    <w:p w14:paraId="69B2E930" w14:textId="77777777" w:rsidR="0000032A" w:rsidRDefault="0000032A" w:rsidP="0000032A">
      <w:pPr>
        <w:rPr>
          <w:vanish/>
        </w:rPr>
        <w:sectPr w:rsidR="0000032A">
          <w:headerReference w:type="default" r:id="rId8"/>
          <w:pgSz w:w="11906" w:h="16838"/>
          <w:pgMar w:top="1276" w:right="1800" w:bottom="1440" w:left="1800" w:header="720" w:footer="720" w:gutter="0"/>
          <w:cols w:space="720"/>
          <w:docGrid w:type="lines" w:linePitch="669"/>
        </w:sectPr>
      </w:pPr>
    </w:p>
    <w:tbl>
      <w:tblPr>
        <w:tblW w:w="9918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18"/>
        <w:gridCol w:w="1288"/>
        <w:gridCol w:w="3306"/>
        <w:gridCol w:w="3306"/>
      </w:tblGrid>
      <w:tr w:rsidR="0000032A" w14:paraId="5ACF084B" w14:textId="77777777" w:rsidTr="00692F64">
        <w:trPr>
          <w:trHeight w:val="72"/>
          <w:jc w:val="center"/>
        </w:trPr>
        <w:tc>
          <w:tcPr>
            <w:tcW w:w="99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A8D3B9" w14:textId="77777777" w:rsidR="0000032A" w:rsidRPr="00D85D4F" w:rsidRDefault="0000032A" w:rsidP="00D73AE3">
            <w:pPr>
              <w:spacing w:line="440" w:lineRule="exact"/>
              <w:jc w:val="center"/>
              <w:rPr>
                <w:rFonts w:ascii="標楷體" w:eastAsia="標楷體" w:hAnsi="標楷體"/>
                <w:b/>
                <w:sz w:val="36"/>
                <w:szCs w:val="28"/>
              </w:rPr>
            </w:pPr>
            <w:r w:rsidRPr="00D85D4F">
              <w:rPr>
                <w:rFonts w:ascii="標楷體" w:eastAsia="標楷體" w:hAnsi="標楷體"/>
                <w:b/>
                <w:sz w:val="36"/>
                <w:szCs w:val="28"/>
              </w:rPr>
              <w:lastRenderedPageBreak/>
              <w:t>國立臺灣大學</w:t>
            </w:r>
            <w:r w:rsidR="00D73AE3" w:rsidRPr="009D3985">
              <w:rPr>
                <w:rFonts w:ascii="標楷體" w:eastAsia="標楷體" w:hAnsi="標楷體" w:hint="eastAsia"/>
                <w:b/>
                <w:sz w:val="36"/>
                <w:szCs w:val="28"/>
              </w:rPr>
              <w:t>工</w:t>
            </w:r>
            <w:r w:rsidRPr="009D3985">
              <w:rPr>
                <w:rFonts w:ascii="標楷體" w:eastAsia="標楷體" w:hAnsi="標楷體"/>
                <w:b/>
                <w:sz w:val="36"/>
                <w:szCs w:val="28"/>
              </w:rPr>
              <w:t>學</w:t>
            </w:r>
            <w:r w:rsidRPr="00D85D4F">
              <w:rPr>
                <w:rFonts w:ascii="標楷體" w:eastAsia="標楷體" w:hAnsi="標楷體"/>
                <w:b/>
                <w:sz w:val="36"/>
                <w:szCs w:val="28"/>
              </w:rPr>
              <w:t>院院學士學位學院審查結果</w:t>
            </w:r>
          </w:p>
        </w:tc>
      </w:tr>
      <w:tr w:rsidR="00D85D4F" w14:paraId="24B554E6" w14:textId="77777777" w:rsidTr="00D85D4F">
        <w:trPr>
          <w:trHeight w:val="532"/>
          <w:jc w:val="center"/>
        </w:trPr>
        <w:tc>
          <w:tcPr>
            <w:tcW w:w="99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E05E7" w14:textId="77777777" w:rsidR="00D85D4F" w:rsidRPr="00D85D4F" w:rsidRDefault="00D85D4F" w:rsidP="00D85D4F">
            <w:pPr>
              <w:spacing w:line="440" w:lineRule="exact"/>
              <w:jc w:val="center"/>
              <w:rPr>
                <w:rFonts w:ascii="標楷體" w:eastAsia="標楷體" w:hAnsi="標楷體"/>
                <w:sz w:val="36"/>
              </w:rPr>
            </w:pPr>
            <w:r w:rsidRPr="00D85D4F">
              <w:rPr>
                <w:rFonts w:ascii="標楷體" w:eastAsia="標楷體" w:hAnsi="標楷體" w:hint="eastAsia"/>
                <w:sz w:val="36"/>
              </w:rPr>
              <w:t>學院初審結果</w:t>
            </w:r>
          </w:p>
        </w:tc>
      </w:tr>
      <w:tr w:rsidR="00D85D4F" w14:paraId="5A2EE97B" w14:textId="77777777" w:rsidTr="00C12FD9">
        <w:trPr>
          <w:trHeight w:val="1183"/>
          <w:jc w:val="center"/>
        </w:trPr>
        <w:tc>
          <w:tcPr>
            <w:tcW w:w="99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6B732" w14:textId="77777777" w:rsidR="00D85D4F" w:rsidRDefault="00D85D4F" w:rsidP="00C12FD9">
            <w:pPr>
              <w:spacing w:line="44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□已受理申請(</w:t>
            </w:r>
            <w:r>
              <w:rPr>
                <w:rFonts w:ascii="標楷體" w:eastAsia="標楷體" w:hAnsi="標楷體"/>
                <w:u w:val="single"/>
              </w:rPr>
              <w:t xml:space="preserve">    </w:t>
            </w:r>
            <w:r>
              <w:rPr>
                <w:rFonts w:ascii="標楷體" w:eastAsia="標楷體" w:hAnsi="標楷體"/>
              </w:rPr>
              <w:t>年</w:t>
            </w:r>
            <w:r>
              <w:rPr>
                <w:rFonts w:ascii="標楷體" w:eastAsia="標楷體" w:hAnsi="標楷體"/>
                <w:u w:val="single"/>
              </w:rPr>
              <w:t xml:space="preserve">    </w:t>
            </w:r>
            <w:r>
              <w:rPr>
                <w:rFonts w:ascii="標楷體" w:eastAsia="標楷體" w:hAnsi="標楷體"/>
              </w:rPr>
              <w:t>月</w:t>
            </w:r>
            <w:r>
              <w:rPr>
                <w:rFonts w:ascii="標楷體" w:eastAsia="標楷體" w:hAnsi="標楷體"/>
                <w:u w:val="single"/>
              </w:rPr>
              <w:t xml:space="preserve">    </w:t>
            </w:r>
            <w:r>
              <w:rPr>
                <w:rFonts w:ascii="標楷體" w:eastAsia="標楷體" w:hAnsi="標楷體"/>
              </w:rPr>
              <w:t>日)</w:t>
            </w:r>
          </w:p>
        </w:tc>
      </w:tr>
      <w:tr w:rsidR="00C12FD9" w14:paraId="2DACAD25" w14:textId="77777777" w:rsidTr="0051227E">
        <w:trPr>
          <w:trHeight w:val="4184"/>
          <w:jc w:val="center"/>
        </w:trPr>
        <w:tc>
          <w:tcPr>
            <w:tcW w:w="33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FF83D" w14:textId="77777777" w:rsidR="00C12FD9" w:rsidRDefault="00C12FD9" w:rsidP="00C12FD9">
            <w:pPr>
              <w:spacing w:line="44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□初審通過(</w:t>
            </w:r>
            <w:r>
              <w:rPr>
                <w:rFonts w:ascii="標楷體" w:eastAsia="標楷體" w:hAnsi="標楷體"/>
                <w:u w:val="single"/>
              </w:rPr>
              <w:t xml:space="preserve">    </w:t>
            </w:r>
            <w:r>
              <w:rPr>
                <w:rFonts w:ascii="標楷體" w:eastAsia="標楷體" w:hAnsi="標楷體"/>
              </w:rPr>
              <w:t>年</w:t>
            </w:r>
            <w:r>
              <w:rPr>
                <w:rFonts w:ascii="標楷體" w:eastAsia="標楷體" w:hAnsi="標楷體"/>
                <w:u w:val="single"/>
              </w:rPr>
              <w:t xml:space="preserve">    </w:t>
            </w:r>
            <w:r>
              <w:rPr>
                <w:rFonts w:ascii="標楷體" w:eastAsia="標楷體" w:hAnsi="標楷體"/>
              </w:rPr>
              <w:t>月</w:t>
            </w:r>
            <w:r>
              <w:rPr>
                <w:rFonts w:ascii="標楷體" w:eastAsia="標楷體" w:hAnsi="標楷體"/>
                <w:u w:val="single"/>
              </w:rPr>
              <w:t xml:space="preserve">    </w:t>
            </w:r>
            <w:r>
              <w:rPr>
                <w:rFonts w:ascii="標楷體" w:eastAsia="標楷體" w:hAnsi="標楷體"/>
              </w:rPr>
              <w:t>日)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A30CDB" w14:textId="77777777" w:rsidR="00C12FD9" w:rsidRDefault="00C12FD9" w:rsidP="00C12FD9">
            <w:pPr>
              <w:spacing w:line="440" w:lineRule="exact"/>
              <w:ind w:left="218" w:hangingChars="91" w:hanging="218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□初審資料尚有闕漏，請於</w:t>
            </w:r>
          </w:p>
          <w:p w14:paraId="01311F74" w14:textId="77777777" w:rsidR="00C12FD9" w:rsidRDefault="00C12FD9" w:rsidP="00C12FD9">
            <w:pPr>
              <w:spacing w:line="440" w:lineRule="exact"/>
              <w:ind w:left="218" w:hangingChars="91" w:hanging="218"/>
              <w:jc w:val="both"/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C12FD9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="00484EF8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/>
              </w:rPr>
              <w:t>年</w:t>
            </w:r>
            <w:r w:rsidRPr="00C12FD9"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="00484EF8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C12FD9">
              <w:rPr>
                <w:rFonts w:ascii="標楷體" w:eastAsia="標楷體" w:hAnsi="標楷體" w:hint="eastAsia"/>
                <w:u w:val="single"/>
              </w:rPr>
              <w:t xml:space="preserve"> </w:t>
            </w:r>
            <w:r>
              <w:rPr>
                <w:rFonts w:ascii="標楷體" w:eastAsia="標楷體" w:hAnsi="標楷體"/>
              </w:rPr>
              <w:t>月</w:t>
            </w:r>
            <w:r>
              <w:rPr>
                <w:rFonts w:ascii="標楷體" w:eastAsia="標楷體" w:hAnsi="標楷體"/>
                <w:u w:val="single"/>
              </w:rPr>
              <w:t xml:space="preserve">  </w:t>
            </w:r>
            <w:r w:rsidR="00484EF8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/>
              </w:rPr>
              <w:t>日前補送本學院辦理</w:t>
            </w:r>
            <w:r w:rsidR="0051227E">
              <w:rPr>
                <w:rFonts w:ascii="標楷體" w:eastAsia="標楷體" w:hAnsi="標楷體" w:hint="eastAsia"/>
              </w:rPr>
              <w:t>，逾期視同放棄</w:t>
            </w:r>
            <w:r w:rsidR="001A0AB1">
              <w:rPr>
                <w:rFonts w:ascii="標楷體" w:eastAsia="標楷體" w:hAnsi="標楷體" w:hint="eastAsia"/>
              </w:rPr>
              <w:t>申請。</w:t>
            </w:r>
          </w:p>
          <w:p w14:paraId="54905C36" w14:textId="77777777" w:rsidR="00C12FD9" w:rsidRPr="0051227E" w:rsidRDefault="00C12FD9" w:rsidP="0051227E">
            <w:pPr>
              <w:spacing w:line="440" w:lineRule="exact"/>
              <w:ind w:firstLine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闕漏資料如下：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20931" w14:textId="77777777" w:rsidR="00C12FD9" w:rsidRDefault="00C12FD9" w:rsidP="0004072D">
            <w:pPr>
              <w:spacing w:line="440" w:lineRule="exact"/>
              <w:ind w:left="180" w:hangingChars="75" w:hanging="18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□申請人尚未修畢</w:t>
            </w:r>
            <w:r w:rsidR="0004072D" w:rsidRPr="0004072D">
              <w:rPr>
                <w:rFonts w:ascii="標楷體" w:eastAsia="標楷體" w:hAnsi="標楷體" w:hint="eastAsia"/>
                <w:b/>
              </w:rPr>
              <w:t>所屬學系大學部一年級必修課程</w:t>
            </w:r>
            <w:r>
              <w:rPr>
                <w:rFonts w:ascii="標楷體" w:eastAsia="標楷體" w:hAnsi="標楷體"/>
              </w:rPr>
              <w:t>，不符申請資格，</w:t>
            </w:r>
            <w:r w:rsidR="0051227E">
              <w:rPr>
                <w:rFonts w:ascii="標楷體" w:eastAsia="標楷體" w:hAnsi="標楷體" w:hint="eastAsia"/>
              </w:rPr>
              <w:t>初審不通過</w:t>
            </w:r>
            <w:r w:rsidR="0004072D">
              <w:rPr>
                <w:rFonts w:ascii="標楷體" w:eastAsia="標楷體" w:hAnsi="標楷體" w:hint="eastAsia"/>
              </w:rPr>
              <w:t>。</w:t>
            </w:r>
          </w:p>
          <w:p w14:paraId="412E70DD" w14:textId="10D47055" w:rsidR="0004072D" w:rsidRPr="00C12FD9" w:rsidRDefault="0004072D" w:rsidP="0004072D">
            <w:pPr>
              <w:spacing w:line="440" w:lineRule="exact"/>
              <w:ind w:left="180" w:hangingChars="75" w:hanging="180"/>
              <w:rPr>
                <w:rFonts w:ascii="標楷體" w:eastAsia="標楷體" w:hAnsi="標楷體"/>
              </w:rPr>
            </w:pPr>
            <w:r w:rsidRPr="0004072D">
              <w:rPr>
                <w:rFonts w:ascii="標楷體" w:eastAsia="標楷體" w:hAnsi="標楷體"/>
              </w:rPr>
              <w:t>□申請人</w:t>
            </w:r>
            <w:r w:rsidRPr="0004072D">
              <w:rPr>
                <w:rFonts w:ascii="標楷體" w:eastAsia="標楷體" w:hAnsi="標楷體" w:hint="eastAsia"/>
              </w:rPr>
              <w:t>大學部一年級</w:t>
            </w:r>
            <w:r w:rsidRPr="0004072D">
              <w:rPr>
                <w:rFonts w:ascii="標楷體" w:eastAsia="標楷體" w:hAnsi="標楷體"/>
              </w:rPr>
              <w:t>等第績分</w:t>
            </w:r>
            <w:r w:rsidRPr="0092197E">
              <w:rPr>
                <w:rFonts w:ascii="標楷體" w:eastAsia="標楷體" w:hAnsi="標楷體"/>
                <w:b/>
                <w:bCs/>
              </w:rPr>
              <w:t>平均（GPA）</w:t>
            </w:r>
            <w:r w:rsidRPr="0092197E">
              <w:rPr>
                <w:rFonts w:ascii="標楷體" w:eastAsia="標楷體" w:hAnsi="標楷體" w:hint="eastAsia"/>
                <w:b/>
                <w:bCs/>
              </w:rPr>
              <w:t>未</w:t>
            </w:r>
            <w:r w:rsidRPr="0092197E">
              <w:rPr>
                <w:rFonts w:ascii="標楷體" w:eastAsia="標楷體" w:hAnsi="標楷體"/>
                <w:b/>
                <w:bCs/>
              </w:rPr>
              <w:t>達</w:t>
            </w:r>
            <w:r w:rsidRPr="0092197E">
              <w:rPr>
                <w:rFonts w:ascii="標楷體" w:eastAsia="標楷體" w:hAnsi="標楷體" w:hint="eastAsia"/>
                <w:b/>
                <w:bCs/>
              </w:rPr>
              <w:t>三</w:t>
            </w:r>
            <w:r w:rsidRPr="0092197E">
              <w:rPr>
                <w:rFonts w:ascii="標楷體" w:eastAsia="標楷體" w:hAnsi="標楷體"/>
                <w:b/>
                <w:bCs/>
              </w:rPr>
              <w:t>點</w:t>
            </w:r>
            <w:r w:rsidRPr="0092197E">
              <w:rPr>
                <w:rFonts w:ascii="標楷體" w:eastAsia="標楷體" w:hAnsi="標楷體" w:hint="eastAsia"/>
                <w:b/>
                <w:bCs/>
              </w:rPr>
              <w:t>三以上</w:t>
            </w:r>
            <w:r w:rsidRPr="0004072D">
              <w:rPr>
                <w:rFonts w:ascii="標楷體" w:eastAsia="標楷體" w:hAnsi="標楷體"/>
              </w:rPr>
              <w:t>，不符申請資格，</w:t>
            </w:r>
            <w:r w:rsidRPr="0004072D">
              <w:rPr>
                <w:rFonts w:ascii="標楷體" w:eastAsia="標楷體" w:hAnsi="標楷體" w:hint="eastAsia"/>
              </w:rPr>
              <w:t>初審不通過。</w:t>
            </w:r>
          </w:p>
        </w:tc>
      </w:tr>
      <w:tr w:rsidR="00C12FD9" w14:paraId="0D3E81D0" w14:textId="77777777" w:rsidTr="0092197E">
        <w:trPr>
          <w:trHeight w:val="1834"/>
          <w:jc w:val="center"/>
        </w:trPr>
        <w:tc>
          <w:tcPr>
            <w:tcW w:w="2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B3CA2" w14:textId="77777777" w:rsidR="00C12FD9" w:rsidRDefault="00C12FD9" w:rsidP="00C12FD9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院</w:t>
            </w:r>
            <w:proofErr w:type="gramStart"/>
            <w:r>
              <w:rPr>
                <w:rFonts w:ascii="標楷體" w:eastAsia="標楷體" w:hAnsi="標楷體" w:hint="eastAsia"/>
              </w:rPr>
              <w:t>核章處</w:t>
            </w:r>
            <w:proofErr w:type="gramEnd"/>
          </w:p>
        </w:tc>
        <w:tc>
          <w:tcPr>
            <w:tcW w:w="79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1E4AD" w14:textId="77777777" w:rsidR="00C12FD9" w:rsidRDefault="00C12FD9" w:rsidP="00C12FD9">
            <w:pPr>
              <w:spacing w:line="440" w:lineRule="exact"/>
              <w:rPr>
                <w:rFonts w:ascii="標楷體" w:eastAsia="標楷體" w:hAnsi="標楷體"/>
              </w:rPr>
            </w:pPr>
          </w:p>
        </w:tc>
      </w:tr>
    </w:tbl>
    <w:p w14:paraId="3206CE8C" w14:textId="77777777" w:rsidR="00692F64" w:rsidRPr="0000032A" w:rsidRDefault="00692F64" w:rsidP="009C0570">
      <w:pPr>
        <w:spacing w:line="480" w:lineRule="exact"/>
      </w:pPr>
    </w:p>
    <w:sectPr w:rsidR="00692F64" w:rsidRPr="0000032A" w:rsidSect="00484EF8">
      <w:headerReference w:type="default" r:id="rId9"/>
      <w:pgSz w:w="11906" w:h="16838"/>
      <w:pgMar w:top="1276" w:right="1800" w:bottom="1440" w:left="1800" w:header="720" w:footer="720" w:gutter="0"/>
      <w:cols w:space="720"/>
      <w:docGrid w:type="lines" w:linePitch="5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FBDDB" w14:textId="77777777" w:rsidR="008A2333" w:rsidRDefault="008A2333">
      <w:r>
        <w:separator/>
      </w:r>
    </w:p>
  </w:endnote>
  <w:endnote w:type="continuationSeparator" w:id="0">
    <w:p w14:paraId="0D5C84C0" w14:textId="77777777" w:rsidR="008A2333" w:rsidRDefault="008A2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45709" w14:textId="77777777" w:rsidR="008A2333" w:rsidRDefault="008A2333">
      <w:r>
        <w:separator/>
      </w:r>
    </w:p>
  </w:footnote>
  <w:footnote w:type="continuationSeparator" w:id="0">
    <w:p w14:paraId="3FACC2F9" w14:textId="77777777" w:rsidR="008A2333" w:rsidRDefault="008A2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3564F" w14:textId="151255F6" w:rsidR="00714B1F" w:rsidRDefault="00714B1F" w:rsidP="00714B1F">
    <w:pPr>
      <w:pStyle w:val="a4"/>
      <w:jc w:val="right"/>
    </w:pPr>
    <w:r>
      <w:rPr>
        <w:rFonts w:hint="eastAsia"/>
      </w:rPr>
      <w:t>112.01.03</w:t>
    </w:r>
    <w:r>
      <w:rPr>
        <w:rFonts w:hint="eastAsia"/>
      </w:rPr>
      <w:t>版</w:t>
    </w:r>
  </w:p>
  <w:p w14:paraId="7B7876B6" w14:textId="77777777" w:rsidR="00714B1F" w:rsidRDefault="00714B1F" w:rsidP="00714B1F">
    <w:pPr>
      <w:pStyle w:val="a4"/>
      <w:jc w:val="right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935F4" w14:textId="26CCA6E1" w:rsidR="00692F64" w:rsidRPr="00714B1F" w:rsidRDefault="00692F64" w:rsidP="00714B1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21C8B"/>
    <w:multiLevelType w:val="hybridMultilevel"/>
    <w:tmpl w:val="B224A900"/>
    <w:lvl w:ilvl="0" w:tplc="04090003">
      <w:start w:val="1"/>
      <w:numFmt w:val="bullet"/>
      <w:lvlText w:val=""/>
      <w:lvlJc w:val="left"/>
      <w:pPr>
        <w:ind w:left="161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1" w15:restartNumberingAfterBreak="0">
    <w:nsid w:val="0DF109C4"/>
    <w:multiLevelType w:val="hybridMultilevel"/>
    <w:tmpl w:val="B3BE3406"/>
    <w:lvl w:ilvl="0" w:tplc="04090001">
      <w:start w:val="1"/>
      <w:numFmt w:val="bullet"/>
      <w:lvlText w:val=""/>
      <w:lvlJc w:val="left"/>
      <w:pPr>
        <w:ind w:left="2094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5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3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1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9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7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5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34" w:hanging="480"/>
      </w:pPr>
      <w:rPr>
        <w:rFonts w:ascii="Wingdings" w:hAnsi="Wingdings" w:hint="default"/>
      </w:rPr>
    </w:lvl>
  </w:abstractNum>
  <w:abstractNum w:abstractNumId="2" w15:restartNumberingAfterBreak="0">
    <w:nsid w:val="12F20E46"/>
    <w:multiLevelType w:val="hybridMultilevel"/>
    <w:tmpl w:val="C7966DA6"/>
    <w:lvl w:ilvl="0" w:tplc="FBFA557E">
      <w:start w:val="1"/>
      <w:numFmt w:val="taiwaneseCountingThousand"/>
      <w:lvlText w:val="%1、"/>
      <w:lvlJc w:val="left"/>
      <w:pPr>
        <w:ind w:left="1614" w:hanging="480"/>
      </w:pPr>
      <w:rPr>
        <w:rFonts w:ascii="標楷體" w:eastAsia="標楷體" w:hAnsi="標楷體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" w15:restartNumberingAfterBreak="0">
    <w:nsid w:val="213C25CA"/>
    <w:multiLevelType w:val="hybridMultilevel"/>
    <w:tmpl w:val="CF8A72FC"/>
    <w:lvl w:ilvl="0" w:tplc="0409000F">
      <w:start w:val="1"/>
      <w:numFmt w:val="decimal"/>
      <w:lvlText w:val="%1."/>
      <w:lvlJc w:val="left"/>
      <w:pPr>
        <w:ind w:left="189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9" w:hanging="480"/>
      </w:pPr>
    </w:lvl>
    <w:lvl w:ilvl="2" w:tplc="0409001B" w:tentative="1">
      <w:start w:val="1"/>
      <w:numFmt w:val="lowerRoman"/>
      <w:lvlText w:val="%3."/>
      <w:lvlJc w:val="right"/>
      <w:pPr>
        <w:ind w:left="2859" w:hanging="480"/>
      </w:pPr>
    </w:lvl>
    <w:lvl w:ilvl="3" w:tplc="0409000F" w:tentative="1">
      <w:start w:val="1"/>
      <w:numFmt w:val="decimal"/>
      <w:lvlText w:val="%4."/>
      <w:lvlJc w:val="left"/>
      <w:pPr>
        <w:ind w:left="333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9" w:hanging="480"/>
      </w:pPr>
    </w:lvl>
    <w:lvl w:ilvl="5" w:tplc="0409001B" w:tentative="1">
      <w:start w:val="1"/>
      <w:numFmt w:val="lowerRoman"/>
      <w:lvlText w:val="%6."/>
      <w:lvlJc w:val="right"/>
      <w:pPr>
        <w:ind w:left="4299" w:hanging="480"/>
      </w:pPr>
    </w:lvl>
    <w:lvl w:ilvl="6" w:tplc="0409000F" w:tentative="1">
      <w:start w:val="1"/>
      <w:numFmt w:val="decimal"/>
      <w:lvlText w:val="%7."/>
      <w:lvlJc w:val="left"/>
      <w:pPr>
        <w:ind w:left="477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9" w:hanging="480"/>
      </w:pPr>
    </w:lvl>
    <w:lvl w:ilvl="8" w:tplc="0409001B" w:tentative="1">
      <w:start w:val="1"/>
      <w:numFmt w:val="lowerRoman"/>
      <w:lvlText w:val="%9."/>
      <w:lvlJc w:val="right"/>
      <w:pPr>
        <w:ind w:left="5739" w:hanging="480"/>
      </w:pPr>
    </w:lvl>
  </w:abstractNum>
  <w:abstractNum w:abstractNumId="4" w15:restartNumberingAfterBreak="0">
    <w:nsid w:val="2237469C"/>
    <w:multiLevelType w:val="hybridMultilevel"/>
    <w:tmpl w:val="2AE855D6"/>
    <w:lvl w:ilvl="0" w:tplc="04090001">
      <w:start w:val="1"/>
      <w:numFmt w:val="bullet"/>
      <w:lvlText w:val=""/>
      <w:lvlJc w:val="left"/>
      <w:pPr>
        <w:ind w:left="1614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5" w15:restartNumberingAfterBreak="0">
    <w:nsid w:val="23326BE5"/>
    <w:multiLevelType w:val="hybridMultilevel"/>
    <w:tmpl w:val="E64CA768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" w15:restartNumberingAfterBreak="0">
    <w:nsid w:val="29043853"/>
    <w:multiLevelType w:val="hybridMultilevel"/>
    <w:tmpl w:val="29783758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7" w15:restartNumberingAfterBreak="0">
    <w:nsid w:val="29BB1FFB"/>
    <w:multiLevelType w:val="hybridMultilevel"/>
    <w:tmpl w:val="0A640782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8" w15:restartNumberingAfterBreak="0">
    <w:nsid w:val="2BE06CE1"/>
    <w:multiLevelType w:val="hybridMultilevel"/>
    <w:tmpl w:val="608C3BBA"/>
    <w:lvl w:ilvl="0" w:tplc="04090001">
      <w:start w:val="1"/>
      <w:numFmt w:val="bullet"/>
      <w:lvlText w:val=""/>
      <w:lvlJc w:val="left"/>
      <w:pPr>
        <w:ind w:left="161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9" w15:restartNumberingAfterBreak="0">
    <w:nsid w:val="2DD86AE1"/>
    <w:multiLevelType w:val="hybridMultilevel"/>
    <w:tmpl w:val="1D62914C"/>
    <w:lvl w:ilvl="0" w:tplc="04090001">
      <w:start w:val="1"/>
      <w:numFmt w:val="bullet"/>
      <w:lvlText w:val=""/>
      <w:lvlJc w:val="left"/>
      <w:pPr>
        <w:ind w:left="209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57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5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3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1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9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7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5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34" w:hanging="480"/>
      </w:pPr>
      <w:rPr>
        <w:rFonts w:ascii="Wingdings" w:hAnsi="Wingdings" w:hint="default"/>
      </w:rPr>
    </w:lvl>
  </w:abstractNum>
  <w:abstractNum w:abstractNumId="10" w15:restartNumberingAfterBreak="0">
    <w:nsid w:val="2DEB5651"/>
    <w:multiLevelType w:val="hybridMultilevel"/>
    <w:tmpl w:val="78FAA13A"/>
    <w:lvl w:ilvl="0" w:tplc="04090005">
      <w:start w:val="1"/>
      <w:numFmt w:val="bullet"/>
      <w:lvlText w:val=""/>
      <w:lvlJc w:val="left"/>
      <w:pPr>
        <w:ind w:left="161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11" w15:restartNumberingAfterBreak="0">
    <w:nsid w:val="375D29F0"/>
    <w:multiLevelType w:val="multilevel"/>
    <w:tmpl w:val="36EC71D8"/>
    <w:lvl w:ilvl="0">
      <w:start w:val="1"/>
      <w:numFmt w:val="taiwaneseCountingThousand"/>
      <w:lvlText w:val="（%1）"/>
      <w:lvlJc w:val="righ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9286E01"/>
    <w:multiLevelType w:val="hybridMultilevel"/>
    <w:tmpl w:val="F716893E"/>
    <w:lvl w:ilvl="0" w:tplc="8252046A">
      <w:start w:val="1"/>
      <w:numFmt w:val="taiwaneseCountingThousand"/>
      <w:lvlText w:val="%1、"/>
      <w:lvlJc w:val="left"/>
      <w:pPr>
        <w:ind w:left="1704" w:hanging="570"/>
      </w:pPr>
      <w:rPr>
        <w:rFonts w:hint="default"/>
        <w:sz w:val="28"/>
        <w:szCs w:val="28"/>
      </w:rPr>
    </w:lvl>
    <w:lvl w:ilvl="1" w:tplc="04090001">
      <w:start w:val="1"/>
      <w:numFmt w:val="bullet"/>
      <w:lvlText w:val=""/>
      <w:lvlJc w:val="left"/>
      <w:pPr>
        <w:ind w:left="2094" w:hanging="48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2574" w:hanging="4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3" w15:restartNumberingAfterBreak="0">
    <w:nsid w:val="3FE15BEC"/>
    <w:multiLevelType w:val="hybridMultilevel"/>
    <w:tmpl w:val="74B00A5A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4" w15:restartNumberingAfterBreak="0">
    <w:nsid w:val="40567461"/>
    <w:multiLevelType w:val="hybridMultilevel"/>
    <w:tmpl w:val="0C58C7A0"/>
    <w:lvl w:ilvl="0" w:tplc="868C1728">
      <w:start w:val="1"/>
      <w:numFmt w:val="taiwaneseCountingThousand"/>
      <w:lvlText w:val="%1、"/>
      <w:lvlJc w:val="left"/>
      <w:pPr>
        <w:ind w:left="1704" w:hanging="57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2094" w:hanging="48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2574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3054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5" w15:restartNumberingAfterBreak="0">
    <w:nsid w:val="407F0445"/>
    <w:multiLevelType w:val="hybridMultilevel"/>
    <w:tmpl w:val="F5B0F516"/>
    <w:lvl w:ilvl="0" w:tplc="04090001">
      <w:start w:val="1"/>
      <w:numFmt w:val="bullet"/>
      <w:lvlText w:val=""/>
      <w:lvlJc w:val="left"/>
      <w:pPr>
        <w:ind w:left="161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54" w:hanging="480"/>
      </w:pPr>
      <w:rPr>
        <w:rFonts w:ascii="Wingdings" w:hAnsi="Wingdings" w:hint="default"/>
      </w:rPr>
    </w:lvl>
  </w:abstractNum>
  <w:abstractNum w:abstractNumId="16" w15:restartNumberingAfterBreak="0">
    <w:nsid w:val="44954073"/>
    <w:multiLevelType w:val="hybridMultilevel"/>
    <w:tmpl w:val="76DE857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B856D87"/>
    <w:multiLevelType w:val="hybridMultilevel"/>
    <w:tmpl w:val="9FB21394"/>
    <w:lvl w:ilvl="0" w:tplc="9B5246C0">
      <w:start w:val="2"/>
      <w:numFmt w:val="decimal"/>
      <w:lvlText w:val="%1."/>
      <w:lvlJc w:val="left"/>
      <w:pPr>
        <w:ind w:left="225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859" w:hanging="480"/>
      </w:pPr>
    </w:lvl>
    <w:lvl w:ilvl="2" w:tplc="0409001B" w:tentative="1">
      <w:start w:val="1"/>
      <w:numFmt w:val="lowerRoman"/>
      <w:lvlText w:val="%3."/>
      <w:lvlJc w:val="right"/>
      <w:pPr>
        <w:ind w:left="3339" w:hanging="480"/>
      </w:pPr>
    </w:lvl>
    <w:lvl w:ilvl="3" w:tplc="0409000F" w:tentative="1">
      <w:start w:val="1"/>
      <w:numFmt w:val="decimal"/>
      <w:lvlText w:val="%4."/>
      <w:lvlJc w:val="left"/>
      <w:pPr>
        <w:ind w:left="38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99" w:hanging="480"/>
      </w:pPr>
    </w:lvl>
    <w:lvl w:ilvl="5" w:tplc="0409001B" w:tentative="1">
      <w:start w:val="1"/>
      <w:numFmt w:val="lowerRoman"/>
      <w:lvlText w:val="%6."/>
      <w:lvlJc w:val="right"/>
      <w:pPr>
        <w:ind w:left="4779" w:hanging="480"/>
      </w:pPr>
    </w:lvl>
    <w:lvl w:ilvl="6" w:tplc="0409000F" w:tentative="1">
      <w:start w:val="1"/>
      <w:numFmt w:val="decimal"/>
      <w:lvlText w:val="%7."/>
      <w:lvlJc w:val="left"/>
      <w:pPr>
        <w:ind w:left="52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39" w:hanging="480"/>
      </w:pPr>
    </w:lvl>
    <w:lvl w:ilvl="8" w:tplc="0409001B" w:tentative="1">
      <w:start w:val="1"/>
      <w:numFmt w:val="lowerRoman"/>
      <w:lvlText w:val="%9."/>
      <w:lvlJc w:val="right"/>
      <w:pPr>
        <w:ind w:left="6219" w:hanging="480"/>
      </w:pPr>
    </w:lvl>
  </w:abstractNum>
  <w:abstractNum w:abstractNumId="18" w15:restartNumberingAfterBreak="0">
    <w:nsid w:val="4CC434B0"/>
    <w:multiLevelType w:val="hybridMultilevel"/>
    <w:tmpl w:val="129EB89E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9" w15:restartNumberingAfterBreak="0">
    <w:nsid w:val="50FC2675"/>
    <w:multiLevelType w:val="multilevel"/>
    <w:tmpl w:val="12DE1298"/>
    <w:lvl w:ilvl="0">
      <w:start w:val="1"/>
      <w:numFmt w:val="taiwaneseCountingThousand"/>
      <w:lvlText w:val="（%1）"/>
      <w:lvlJc w:val="righ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8FE4618"/>
    <w:multiLevelType w:val="multilevel"/>
    <w:tmpl w:val="8054AECE"/>
    <w:lvl w:ilvl="0">
      <w:start w:val="1"/>
      <w:numFmt w:val="taiwaneseCountingThousand"/>
      <w:lvlText w:val="%1、"/>
      <w:lvlJc w:val="left"/>
      <w:pPr>
        <w:ind w:left="1899" w:hanging="480"/>
      </w:pPr>
      <w:rPr>
        <w:rFonts w:ascii="標楷體" w:eastAsia="標楷體" w:hAnsi="標楷體"/>
        <w:b/>
        <w:sz w:val="28"/>
        <w:szCs w:val="28"/>
        <w:lang w:val="en-US"/>
      </w:rPr>
    </w:lvl>
    <w:lvl w:ilvl="1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/>
        <w:b w:val="0"/>
        <w:sz w:val="28"/>
        <w:szCs w:val="28"/>
      </w:rPr>
    </w:lvl>
    <w:lvl w:ilvl="2">
      <w:start w:val="1"/>
      <w:numFmt w:val="decimal"/>
      <w:lvlText w:val="%3."/>
      <w:lvlJc w:val="left"/>
      <w:pPr>
        <w:ind w:left="1440" w:hanging="480"/>
      </w:pPr>
      <w:rPr>
        <w:rFonts w:ascii="標楷體" w:eastAsia="標楷體" w:hAnsi="標楷體"/>
        <w:b w:val="0"/>
        <w:sz w:val="28"/>
        <w:szCs w:val="28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9014891"/>
    <w:multiLevelType w:val="hybridMultilevel"/>
    <w:tmpl w:val="2D08DA74"/>
    <w:lvl w:ilvl="0" w:tplc="0409000F">
      <w:start w:val="1"/>
      <w:numFmt w:val="decimal"/>
      <w:lvlText w:val="%1."/>
      <w:lvlJc w:val="left"/>
      <w:pPr>
        <w:ind w:left="166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5" w:hanging="480"/>
      </w:pPr>
    </w:lvl>
    <w:lvl w:ilvl="2" w:tplc="0409001B" w:tentative="1">
      <w:start w:val="1"/>
      <w:numFmt w:val="lowerRoman"/>
      <w:lvlText w:val="%3."/>
      <w:lvlJc w:val="right"/>
      <w:pPr>
        <w:ind w:left="2625" w:hanging="480"/>
      </w:pPr>
    </w:lvl>
    <w:lvl w:ilvl="3" w:tplc="0409000F" w:tentative="1">
      <w:start w:val="1"/>
      <w:numFmt w:val="decimal"/>
      <w:lvlText w:val="%4."/>
      <w:lvlJc w:val="left"/>
      <w:pPr>
        <w:ind w:left="31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5" w:hanging="480"/>
      </w:pPr>
    </w:lvl>
    <w:lvl w:ilvl="5" w:tplc="0409001B" w:tentative="1">
      <w:start w:val="1"/>
      <w:numFmt w:val="lowerRoman"/>
      <w:lvlText w:val="%6."/>
      <w:lvlJc w:val="right"/>
      <w:pPr>
        <w:ind w:left="4065" w:hanging="480"/>
      </w:pPr>
    </w:lvl>
    <w:lvl w:ilvl="6" w:tplc="0409000F" w:tentative="1">
      <w:start w:val="1"/>
      <w:numFmt w:val="decimal"/>
      <w:lvlText w:val="%7."/>
      <w:lvlJc w:val="left"/>
      <w:pPr>
        <w:ind w:left="45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5" w:hanging="480"/>
      </w:pPr>
    </w:lvl>
    <w:lvl w:ilvl="8" w:tplc="0409001B" w:tentative="1">
      <w:start w:val="1"/>
      <w:numFmt w:val="lowerRoman"/>
      <w:lvlText w:val="%9."/>
      <w:lvlJc w:val="right"/>
      <w:pPr>
        <w:ind w:left="5505" w:hanging="480"/>
      </w:pPr>
    </w:lvl>
  </w:abstractNum>
  <w:abstractNum w:abstractNumId="22" w15:restartNumberingAfterBreak="0">
    <w:nsid w:val="59CD56D8"/>
    <w:multiLevelType w:val="hybridMultilevel"/>
    <w:tmpl w:val="AFA26AA6"/>
    <w:lvl w:ilvl="0" w:tplc="04090001">
      <w:start w:val="1"/>
      <w:numFmt w:val="bullet"/>
      <w:lvlText w:val=""/>
      <w:lvlJc w:val="left"/>
      <w:pPr>
        <w:ind w:left="209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57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5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3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1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9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7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5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34" w:hanging="480"/>
      </w:pPr>
      <w:rPr>
        <w:rFonts w:ascii="Wingdings" w:hAnsi="Wingdings" w:hint="default"/>
      </w:rPr>
    </w:lvl>
  </w:abstractNum>
  <w:abstractNum w:abstractNumId="23" w15:restartNumberingAfterBreak="0">
    <w:nsid w:val="609F7646"/>
    <w:multiLevelType w:val="hybridMultilevel"/>
    <w:tmpl w:val="68F61A4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55D7887"/>
    <w:multiLevelType w:val="multilevel"/>
    <w:tmpl w:val="6360C26A"/>
    <w:lvl w:ilvl="0">
      <w:numFmt w:val="bullet"/>
      <w:lvlText w:val="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25" w15:restartNumberingAfterBreak="0">
    <w:nsid w:val="6B5D209A"/>
    <w:multiLevelType w:val="hybridMultilevel"/>
    <w:tmpl w:val="30C8B7E8"/>
    <w:lvl w:ilvl="0" w:tplc="E38C26FA">
      <w:start w:val="1"/>
      <w:numFmt w:val="taiwaneseCountingThousand"/>
      <w:lvlText w:val="%1、"/>
      <w:lvlJc w:val="left"/>
      <w:pPr>
        <w:ind w:left="1614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26" w15:restartNumberingAfterBreak="0">
    <w:nsid w:val="7D2B3782"/>
    <w:multiLevelType w:val="multilevel"/>
    <w:tmpl w:val="551C7D2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6F44DA"/>
    <w:multiLevelType w:val="multilevel"/>
    <w:tmpl w:val="6354E8EC"/>
    <w:lvl w:ilvl="0">
      <w:start w:val="1"/>
      <w:numFmt w:val="decimal"/>
      <w:lvlText w:val="%1."/>
      <w:lvlJc w:val="left"/>
      <w:pPr>
        <w:ind w:left="362" w:hanging="360"/>
      </w:pPr>
    </w:lvl>
    <w:lvl w:ilvl="1">
      <w:start w:val="1"/>
      <w:numFmt w:val="ideographTraditional"/>
      <w:lvlText w:val="%2、"/>
      <w:lvlJc w:val="left"/>
      <w:pPr>
        <w:ind w:left="962" w:hanging="480"/>
      </w:p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1922" w:hanging="480"/>
      </w:pPr>
    </w:lvl>
    <w:lvl w:ilvl="4">
      <w:start w:val="1"/>
      <w:numFmt w:val="ideographTradition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ideographTraditional"/>
      <w:lvlText w:val="%8、"/>
      <w:lvlJc w:val="left"/>
      <w:pPr>
        <w:ind w:left="3842" w:hanging="480"/>
      </w:pPr>
    </w:lvl>
    <w:lvl w:ilvl="8">
      <w:start w:val="1"/>
      <w:numFmt w:val="lowerRoman"/>
      <w:lvlText w:val="%9."/>
      <w:lvlJc w:val="right"/>
      <w:pPr>
        <w:ind w:left="4322" w:hanging="480"/>
      </w:pPr>
    </w:lvl>
  </w:abstractNum>
  <w:num w:numId="1">
    <w:abstractNumId w:val="27"/>
  </w:num>
  <w:num w:numId="2">
    <w:abstractNumId w:val="20"/>
  </w:num>
  <w:num w:numId="3">
    <w:abstractNumId w:val="24"/>
  </w:num>
  <w:num w:numId="4">
    <w:abstractNumId w:val="19"/>
  </w:num>
  <w:num w:numId="5">
    <w:abstractNumId w:val="11"/>
  </w:num>
  <w:num w:numId="6">
    <w:abstractNumId w:val="26"/>
  </w:num>
  <w:num w:numId="7">
    <w:abstractNumId w:val="23"/>
  </w:num>
  <w:num w:numId="8">
    <w:abstractNumId w:val="16"/>
  </w:num>
  <w:num w:numId="9">
    <w:abstractNumId w:val="15"/>
  </w:num>
  <w:num w:numId="10">
    <w:abstractNumId w:val="8"/>
  </w:num>
  <w:num w:numId="11">
    <w:abstractNumId w:val="13"/>
  </w:num>
  <w:num w:numId="12">
    <w:abstractNumId w:val="7"/>
  </w:num>
  <w:num w:numId="13">
    <w:abstractNumId w:val="5"/>
  </w:num>
  <w:num w:numId="14">
    <w:abstractNumId w:val="4"/>
  </w:num>
  <w:num w:numId="15">
    <w:abstractNumId w:val="18"/>
  </w:num>
  <w:num w:numId="16">
    <w:abstractNumId w:val="3"/>
  </w:num>
  <w:num w:numId="17">
    <w:abstractNumId w:val="12"/>
  </w:num>
  <w:num w:numId="18">
    <w:abstractNumId w:val="25"/>
  </w:num>
  <w:num w:numId="19">
    <w:abstractNumId w:val="2"/>
  </w:num>
  <w:num w:numId="20">
    <w:abstractNumId w:val="14"/>
  </w:num>
  <w:num w:numId="21">
    <w:abstractNumId w:val="10"/>
  </w:num>
  <w:num w:numId="22">
    <w:abstractNumId w:val="0"/>
  </w:num>
  <w:num w:numId="23">
    <w:abstractNumId w:val="22"/>
  </w:num>
  <w:num w:numId="24">
    <w:abstractNumId w:val="1"/>
  </w:num>
  <w:num w:numId="25">
    <w:abstractNumId w:val="9"/>
  </w:num>
  <w:num w:numId="26">
    <w:abstractNumId w:val="17"/>
  </w:num>
  <w:num w:numId="27">
    <w:abstractNumId w:val="6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drawingGridHorizontalSpacing w:val="120"/>
  <w:drawingGridVerticalSpacing w:val="669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DYxNbU0tzQxsDBS0lEKTi0uzszPAykwNKgFALFILW4tAAAA"/>
  </w:docVars>
  <w:rsids>
    <w:rsidRoot w:val="0000032A"/>
    <w:rsid w:val="0000032A"/>
    <w:rsid w:val="00006761"/>
    <w:rsid w:val="0004072D"/>
    <w:rsid w:val="00042674"/>
    <w:rsid w:val="00044FC5"/>
    <w:rsid w:val="000519B4"/>
    <w:rsid w:val="0005747D"/>
    <w:rsid w:val="000969A9"/>
    <w:rsid w:val="000A045C"/>
    <w:rsid w:val="000A74AA"/>
    <w:rsid w:val="000C25A0"/>
    <w:rsid w:val="000E2D34"/>
    <w:rsid w:val="000F25FF"/>
    <w:rsid w:val="00102B56"/>
    <w:rsid w:val="00117AB0"/>
    <w:rsid w:val="00121B30"/>
    <w:rsid w:val="001269A6"/>
    <w:rsid w:val="00140DA3"/>
    <w:rsid w:val="00142F33"/>
    <w:rsid w:val="001755C9"/>
    <w:rsid w:val="00181A83"/>
    <w:rsid w:val="00183D93"/>
    <w:rsid w:val="00185D6A"/>
    <w:rsid w:val="0019648B"/>
    <w:rsid w:val="001A0AB1"/>
    <w:rsid w:val="001B57B1"/>
    <w:rsid w:val="001C1AA7"/>
    <w:rsid w:val="001D5010"/>
    <w:rsid w:val="001D6778"/>
    <w:rsid w:val="00200F53"/>
    <w:rsid w:val="00210A08"/>
    <w:rsid w:val="00224EBE"/>
    <w:rsid w:val="002276EE"/>
    <w:rsid w:val="00237B13"/>
    <w:rsid w:val="00254FB8"/>
    <w:rsid w:val="002719DD"/>
    <w:rsid w:val="002816C4"/>
    <w:rsid w:val="00282C8D"/>
    <w:rsid w:val="00283423"/>
    <w:rsid w:val="0029727C"/>
    <w:rsid w:val="002A1B3E"/>
    <w:rsid w:val="002A3E18"/>
    <w:rsid w:val="002B119A"/>
    <w:rsid w:val="00300EA9"/>
    <w:rsid w:val="00307BC8"/>
    <w:rsid w:val="003174B0"/>
    <w:rsid w:val="00326373"/>
    <w:rsid w:val="003426B8"/>
    <w:rsid w:val="003457BA"/>
    <w:rsid w:val="00360D2A"/>
    <w:rsid w:val="0038250C"/>
    <w:rsid w:val="00392F3E"/>
    <w:rsid w:val="0039304A"/>
    <w:rsid w:val="003B4F3E"/>
    <w:rsid w:val="003E1A49"/>
    <w:rsid w:val="003F4D52"/>
    <w:rsid w:val="004000D6"/>
    <w:rsid w:val="0045121F"/>
    <w:rsid w:val="00483160"/>
    <w:rsid w:val="00484EF8"/>
    <w:rsid w:val="00486365"/>
    <w:rsid w:val="004A156E"/>
    <w:rsid w:val="004A5855"/>
    <w:rsid w:val="004B2CF2"/>
    <w:rsid w:val="004C0FF5"/>
    <w:rsid w:val="004C707D"/>
    <w:rsid w:val="005052E4"/>
    <w:rsid w:val="0050682F"/>
    <w:rsid w:val="0051227E"/>
    <w:rsid w:val="00531689"/>
    <w:rsid w:val="00545CCD"/>
    <w:rsid w:val="00553922"/>
    <w:rsid w:val="0057030E"/>
    <w:rsid w:val="00570DFD"/>
    <w:rsid w:val="00583445"/>
    <w:rsid w:val="005C3FB4"/>
    <w:rsid w:val="005E4118"/>
    <w:rsid w:val="005E5C25"/>
    <w:rsid w:val="005F18B6"/>
    <w:rsid w:val="00603B0B"/>
    <w:rsid w:val="006070F2"/>
    <w:rsid w:val="00614D5A"/>
    <w:rsid w:val="00623548"/>
    <w:rsid w:val="00634D87"/>
    <w:rsid w:val="006605AB"/>
    <w:rsid w:val="006617D5"/>
    <w:rsid w:val="0066576C"/>
    <w:rsid w:val="00673450"/>
    <w:rsid w:val="00685522"/>
    <w:rsid w:val="00692F64"/>
    <w:rsid w:val="00695065"/>
    <w:rsid w:val="006C177D"/>
    <w:rsid w:val="006E0B72"/>
    <w:rsid w:val="006F402C"/>
    <w:rsid w:val="006F4340"/>
    <w:rsid w:val="00700DEE"/>
    <w:rsid w:val="00714B1F"/>
    <w:rsid w:val="00714F53"/>
    <w:rsid w:val="00740B0F"/>
    <w:rsid w:val="00753BE1"/>
    <w:rsid w:val="00765764"/>
    <w:rsid w:val="00767E80"/>
    <w:rsid w:val="00772060"/>
    <w:rsid w:val="0077786B"/>
    <w:rsid w:val="00784C3E"/>
    <w:rsid w:val="00785D02"/>
    <w:rsid w:val="00793FE6"/>
    <w:rsid w:val="007D16F9"/>
    <w:rsid w:val="007D468D"/>
    <w:rsid w:val="007E4344"/>
    <w:rsid w:val="00803B8C"/>
    <w:rsid w:val="008303B8"/>
    <w:rsid w:val="00832ACC"/>
    <w:rsid w:val="0085403C"/>
    <w:rsid w:val="008578C9"/>
    <w:rsid w:val="00875E2B"/>
    <w:rsid w:val="008902EB"/>
    <w:rsid w:val="008A2333"/>
    <w:rsid w:val="008A4CE0"/>
    <w:rsid w:val="008B2468"/>
    <w:rsid w:val="008B3932"/>
    <w:rsid w:val="008B67B3"/>
    <w:rsid w:val="008D48CB"/>
    <w:rsid w:val="008E2728"/>
    <w:rsid w:val="00913BB7"/>
    <w:rsid w:val="00917B9A"/>
    <w:rsid w:val="0092197E"/>
    <w:rsid w:val="00931D66"/>
    <w:rsid w:val="00937938"/>
    <w:rsid w:val="009459DF"/>
    <w:rsid w:val="0094771E"/>
    <w:rsid w:val="00954763"/>
    <w:rsid w:val="00954F5B"/>
    <w:rsid w:val="00963673"/>
    <w:rsid w:val="00975F02"/>
    <w:rsid w:val="00980E7A"/>
    <w:rsid w:val="009829B8"/>
    <w:rsid w:val="00983E22"/>
    <w:rsid w:val="00983F75"/>
    <w:rsid w:val="00987264"/>
    <w:rsid w:val="00995642"/>
    <w:rsid w:val="009C0570"/>
    <w:rsid w:val="009C1BCE"/>
    <w:rsid w:val="009C7B21"/>
    <w:rsid w:val="009D3985"/>
    <w:rsid w:val="009E76BC"/>
    <w:rsid w:val="00A27AA8"/>
    <w:rsid w:val="00A61420"/>
    <w:rsid w:val="00A777C3"/>
    <w:rsid w:val="00A957B0"/>
    <w:rsid w:val="00AA4553"/>
    <w:rsid w:val="00AB3E9B"/>
    <w:rsid w:val="00AD24BF"/>
    <w:rsid w:val="00AD5083"/>
    <w:rsid w:val="00AF5152"/>
    <w:rsid w:val="00B333BE"/>
    <w:rsid w:val="00B35EAA"/>
    <w:rsid w:val="00B37AE3"/>
    <w:rsid w:val="00B90FFD"/>
    <w:rsid w:val="00B91D1C"/>
    <w:rsid w:val="00BB063D"/>
    <w:rsid w:val="00BB0C03"/>
    <w:rsid w:val="00BB185B"/>
    <w:rsid w:val="00BC4456"/>
    <w:rsid w:val="00BD24A6"/>
    <w:rsid w:val="00BE3E29"/>
    <w:rsid w:val="00BE4E42"/>
    <w:rsid w:val="00BF4B6E"/>
    <w:rsid w:val="00C05717"/>
    <w:rsid w:val="00C10823"/>
    <w:rsid w:val="00C12FD9"/>
    <w:rsid w:val="00C14DAC"/>
    <w:rsid w:val="00C177DB"/>
    <w:rsid w:val="00C26468"/>
    <w:rsid w:val="00C42653"/>
    <w:rsid w:val="00C50FD1"/>
    <w:rsid w:val="00C672BC"/>
    <w:rsid w:val="00C70C8E"/>
    <w:rsid w:val="00CA37A8"/>
    <w:rsid w:val="00CC77F7"/>
    <w:rsid w:val="00CD45A9"/>
    <w:rsid w:val="00CD6DA3"/>
    <w:rsid w:val="00CF16CB"/>
    <w:rsid w:val="00D0264A"/>
    <w:rsid w:val="00D04DE3"/>
    <w:rsid w:val="00D04F39"/>
    <w:rsid w:val="00D30692"/>
    <w:rsid w:val="00D37455"/>
    <w:rsid w:val="00D50BB4"/>
    <w:rsid w:val="00D60971"/>
    <w:rsid w:val="00D63B51"/>
    <w:rsid w:val="00D6480F"/>
    <w:rsid w:val="00D7194A"/>
    <w:rsid w:val="00D73AE3"/>
    <w:rsid w:val="00D85D4F"/>
    <w:rsid w:val="00D86068"/>
    <w:rsid w:val="00DA496F"/>
    <w:rsid w:val="00DB0A85"/>
    <w:rsid w:val="00DC43DC"/>
    <w:rsid w:val="00DC5E0A"/>
    <w:rsid w:val="00DD4A54"/>
    <w:rsid w:val="00E15CFC"/>
    <w:rsid w:val="00E3044C"/>
    <w:rsid w:val="00E61023"/>
    <w:rsid w:val="00E612D8"/>
    <w:rsid w:val="00E62467"/>
    <w:rsid w:val="00E75748"/>
    <w:rsid w:val="00E83C91"/>
    <w:rsid w:val="00E92997"/>
    <w:rsid w:val="00E9312A"/>
    <w:rsid w:val="00E9780A"/>
    <w:rsid w:val="00EB497C"/>
    <w:rsid w:val="00F061EE"/>
    <w:rsid w:val="00F06DE0"/>
    <w:rsid w:val="00F353CE"/>
    <w:rsid w:val="00F35E8D"/>
    <w:rsid w:val="00F428FB"/>
    <w:rsid w:val="00F4433B"/>
    <w:rsid w:val="00F6543A"/>
    <w:rsid w:val="00F8042A"/>
    <w:rsid w:val="00F825C9"/>
    <w:rsid w:val="00F82C8A"/>
    <w:rsid w:val="00F85EF1"/>
    <w:rsid w:val="00F870EC"/>
    <w:rsid w:val="00F939BA"/>
    <w:rsid w:val="00F93A31"/>
    <w:rsid w:val="00F96A54"/>
    <w:rsid w:val="00FA5B65"/>
    <w:rsid w:val="00FA78C1"/>
    <w:rsid w:val="00FA7F63"/>
    <w:rsid w:val="00FC47EB"/>
    <w:rsid w:val="00FD4693"/>
    <w:rsid w:val="00FF21DA"/>
    <w:rsid w:val="00FF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64312"/>
  <w15:chartTrackingRefBased/>
  <w15:docId w15:val="{B3516A2D-89A7-4846-B557-F3EE9E779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032A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rsid w:val="0000032A"/>
    <w:pPr>
      <w:ind w:left="480"/>
    </w:pPr>
  </w:style>
  <w:style w:type="paragraph" w:styleId="a4">
    <w:name w:val="header"/>
    <w:basedOn w:val="a"/>
    <w:link w:val="a5"/>
    <w:rsid w:val="000003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00032A"/>
    <w:rPr>
      <w:rFonts w:ascii="Calibri" w:eastAsia="新細明體" w:hAnsi="Calibri" w:cs="Times New Roman"/>
      <w:kern w:val="3"/>
      <w:sz w:val="20"/>
      <w:szCs w:val="20"/>
    </w:rPr>
  </w:style>
  <w:style w:type="paragraph" w:styleId="a6">
    <w:name w:val="footer"/>
    <w:basedOn w:val="a"/>
    <w:link w:val="a7"/>
    <w:rsid w:val="000003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00032A"/>
    <w:rPr>
      <w:rFonts w:ascii="Calibri" w:eastAsia="新細明體" w:hAnsi="Calibri" w:cs="Times New Roman"/>
      <w:kern w:val="3"/>
      <w:sz w:val="20"/>
      <w:szCs w:val="20"/>
    </w:rPr>
  </w:style>
  <w:style w:type="paragraph" w:customStyle="1" w:styleId="xmsonormal">
    <w:name w:val="x_msonormal"/>
    <w:basedOn w:val="a"/>
    <w:rsid w:val="00D85D4F"/>
    <w:pPr>
      <w:widowControl/>
      <w:suppressAutoHyphens w:val="0"/>
      <w:autoSpaceDN/>
      <w:textAlignment w:val="auto"/>
    </w:pPr>
    <w:rPr>
      <w:rFonts w:ascii="新細明體" w:hAnsi="新細明體" w:cs="新細明體"/>
      <w:kern w:val="0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931D66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931D66"/>
    <w:rPr>
      <w:rFonts w:asciiTheme="majorHAnsi" w:eastAsiaTheme="majorEastAsia" w:hAnsiTheme="majorHAnsi" w:cstheme="majorBidi"/>
      <w:kern w:val="3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FD4693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7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3EB0D-938D-445B-93F5-4EC391984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楊雅萍</cp:lastModifiedBy>
  <cp:revision>3</cp:revision>
  <cp:lastPrinted>2022-12-26T01:28:00Z</cp:lastPrinted>
  <dcterms:created xsi:type="dcterms:W3CDTF">2023-01-03T01:30:00Z</dcterms:created>
  <dcterms:modified xsi:type="dcterms:W3CDTF">2023-01-03T01:31:00Z</dcterms:modified>
</cp:coreProperties>
</file>